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.8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what extent does drought concern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light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rat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remely concern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% (7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 (4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 (5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% (5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% (1809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57Z</dcterms:created>
  <dcterms:modified xsi:type="dcterms:W3CDTF">2023-12-12T19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